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logi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5" w:name="Xc16e61d9ca5eae11b6e25e14ef2c8d60cb9e230"/>
    <w:p>
      <w:pPr>
        <w:pStyle w:val="Heading1"/>
      </w:pPr>
      <w:r>
        <w:t xml:space="preserve">Cover Letter for Biologist Position in Tanzania Dar es Salaam</w:t>
      </w:r>
    </w:p>
    <w:p>
      <w:pPr>
        <w:pStyle w:val="FirstParagraph"/>
      </w:pPr>
      <w:r>
        <w:t xml:space="preserve">Dear [Hiring Manager's Name],</w:t>
      </w:r>
    </w:p>
    <w:p>
      <w:pPr>
        <w:pStyle w:val="BodyText"/>
      </w:pPr>
      <w:r>
        <w:t xml:space="preserve">I am writing to express my enthusiastic interest in the Biologist position at your esteemed organization based in Tanzania Dar es Salaam. As a dedicated and passionate biologist with extensive experience in ecological research, biodiversity conservation, and sustainable development, I am eager to contribute my expertise to support the unique environmental challenges and opportunities of this vibrant region. The opportunity to work as a Biologist in Tanzania Dar es Salaam aligns perfectly with my professional goals and personal commitment to preserving the planet's natural heritage.</w:t>
      </w:r>
    </w:p>
    <w:bookmarkStart w:id="20" w:name="why-i-am-an-ideal-candidate"/>
    <w:p>
      <w:pPr>
        <w:pStyle w:val="Heading2"/>
      </w:pPr>
      <w:r>
        <w:t xml:space="preserve">Why I Am an Ideal Candidate</w:t>
      </w:r>
    </w:p>
    <w:p>
      <w:pPr>
        <w:pStyle w:val="FirstParagraph"/>
      </w:pPr>
      <w:r>
        <w:t xml:space="preserve">With over [X years] of experience in biological sciences, I have developed a strong foundation in fieldwork, laboratory analysis, and data interpretation. My academic background includes a [Degree Name] in Biology from [University Name], where I specialized in [specific area, e.g., ecology, conservation biology]. This education was complemented by hands-on research projects focused on tropical ecosystems, which deepened my understanding of the intricate relationships between species and their environments. These experiences have equipped me with the technical skills and analytical mindset necessary to excel as a Biologist in Tanzania Dar es Salaam.</w:t>
      </w:r>
    </w:p>
    <w:p>
      <w:pPr>
        <w:pStyle w:val="BodyText"/>
      </w:pPr>
      <w:r>
        <w:t xml:space="preserve">My career has taken me across diverse ecosystems, from the dense rainforests of Southeast Asia to the arid savannas of East Africa. However, it is in regions like Tanzania that I have found my true calling. The country’s rich biodiversity, including its iconic wildlife reserves such as the Serengeti and Selous Game Reserve, offers a unique laboratory for biological research. As a Biologist in Tanzania Dar es Salaam, I am particularly drawn to the opportunity to contribute to conservation efforts that protect these ecosystems while addressing the pressing challenges of climate change, habitat loss, and human-wildlife conflict.</w:t>
      </w:r>
    </w:p>
    <w:bookmarkEnd w:id="20"/>
    <w:bookmarkStart w:id="21" w:name="relevant-experience-and-expertise"/>
    <w:p>
      <w:pPr>
        <w:pStyle w:val="Heading2"/>
      </w:pPr>
      <w:r>
        <w:t xml:space="preserve">Relevant Experience and Expertise</w:t>
      </w:r>
    </w:p>
    <w:p>
      <w:pPr>
        <w:pStyle w:val="FirstParagraph"/>
      </w:pPr>
      <w:r>
        <w:t xml:space="preserve">Throughout my career, I have focused on projects that bridge scientific research with practical conservation. For example, during my work with [Previous Organization Name], I led a study on the impact of deforestation on endemic species in [Region], resulting in the publication of a peer-reviewed article and the development of community-based reforestation initiatives. These efforts underscore my ability to translate scientific findings into actionable strategies that benefit both ecosystems and local populations.</w:t>
      </w:r>
    </w:p>
    <w:p>
      <w:pPr>
        <w:pStyle w:val="BodyText"/>
      </w:pPr>
      <w:r>
        <w:t xml:space="preserve">My expertise includes field surveys, data collection using advanced technologies such as GIS mapping and remote sensing, and collaboration with interdisciplinary teams. I am also proficient in laboratory techniques for DNA analysis, soil sampling, and water quality assessment. These skills have been honed through projects in [previous location or country], where I worked alongside conservationists, policymakers, and local communities to design sustainable solutions. As a Biologist in Tanzania Dar es Salaam, I aim to apply this knowledge to support the region’s ecological resilience.</w:t>
      </w:r>
    </w:p>
    <w:bookmarkEnd w:id="21"/>
    <w:bookmarkStart w:id="22" w:name="X7f42464b31bf926e612ec984d4656717880217f"/>
    <w:p>
      <w:pPr>
        <w:pStyle w:val="Heading2"/>
      </w:pPr>
      <w:r>
        <w:t xml:space="preserve">Commitment to Local Communities and Environmental Stewardship</w:t>
      </w:r>
    </w:p>
    <w:p>
      <w:pPr>
        <w:pStyle w:val="FirstParagraph"/>
      </w:pPr>
      <w:r>
        <w:t xml:space="preserve">One of the most rewarding aspects of being a Biologist is the ability to engage with local communities and empower them as stewards of their environment. In Tanzania Dar es Salaam, I have witnessed firsthand the importance of integrating traditional ecological knowledge with modern scientific methods. For instance, during my time volunteering with [NGO Name], I collaborated with Maasai pastoralists to monitor wildlife corridors and reduce human-wildlife conflicts. This experience reinforced my belief that conservation must be inclusive and equitable to succeed.</w:t>
      </w:r>
    </w:p>
    <w:p>
      <w:pPr>
        <w:pStyle w:val="BodyText"/>
      </w:pPr>
      <w:r>
        <w:t xml:space="preserve">I am particularly interested in the work of your organization in [specific area, e.g., marine conservation, wildlife protection, or sustainable agriculture]. As a Biologist in Tanzania Dar es Salaam, I am eager to contribute to initiatives that promote biodiversity while supporting the livelihoods of local residents. My ability to communicate complex scientific concepts in accessible terms and work collaboratively with diverse stakeholders makes me well-suited for this role.</w:t>
      </w:r>
    </w:p>
    <w:bookmarkEnd w:id="22"/>
    <w:bookmarkStart w:id="23" w:name="why-tanzania-dar-es-salaam"/>
    <w:p>
      <w:pPr>
        <w:pStyle w:val="Heading2"/>
      </w:pPr>
      <w:r>
        <w:t xml:space="preserve">Why Tanzania Dar es Salaam?</w:t>
      </w:r>
    </w:p>
    <w:p>
      <w:pPr>
        <w:pStyle w:val="FirstParagraph"/>
      </w:pPr>
      <w:r>
        <w:t xml:space="preserve">Tanzania Dar es Salaam is a city of immense natural and cultural significance, offering a dynamic environment for biological research. Its proximity to the Indian Ocean, the Usambara Mountains, and the Serengeti creates a unique ecosystem that demands innovative solutions from scientists. As a Biologist in this region, I am inspired by the opportunity to work in such a biodiverse setting while addressing global environmental challenges.</w:t>
      </w:r>
    </w:p>
    <w:p>
      <w:pPr>
        <w:pStyle w:val="BodyText"/>
      </w:pPr>
      <w:r>
        <w:t xml:space="preserve">Moreover, Dar es Salaam’s growing urbanization and industrial development present both risks and opportunities for conservation. I am passionate about exploring how science can inform sustainable urban planning and mitigate the impact of human activity on natural habitats. My goal is to leverage my expertise to support policies and projects that balance development with environmental protection, ensuring that Tanzania’s natural heritage thrives for future generations.</w:t>
      </w:r>
    </w:p>
    <w:bookmarkEnd w:id="23"/>
    <w:bookmarkStart w:id="24" w:name="conclusion"/>
    <w:p>
      <w:pPr>
        <w:pStyle w:val="Heading2"/>
      </w:pPr>
      <w:r>
        <w:t xml:space="preserve">Conclusion</w:t>
      </w:r>
    </w:p>
    <w:p>
      <w:pPr>
        <w:pStyle w:val="FirstParagraph"/>
      </w:pPr>
      <w:r>
        <w:t xml:space="preserve">In conclusion, I am confident that my background in biology, combined with my dedication to conservation and community engagement, makes me an excellent candidate for the Biologist position in Tanzania Dar es Salaam. I am eager to bring my skills and enthusiasm to your organization and contribute to its mission of protecting the region’s ecological treasures. Thank you for considering my application. I would welcome the opportunity to discuss how my experience aligns with your needs and how I can help advance your goals as a Biologist in this extraordinary locat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logist in Tanzania Dar es Salaam</dc:title>
  <dc:creator/>
  <dc:language>en</dc:language>
  <cp:keywords/>
  <dcterms:created xsi:type="dcterms:W3CDTF">2025-12-11T17:04:11Z</dcterms:created>
  <dcterms:modified xsi:type="dcterms:W3CDTF">2025-12-11T17:04:11Z</dcterms:modified>
</cp:coreProperties>
</file>

<file path=docProps/custom.xml><?xml version="1.0" encoding="utf-8"?>
<Properties xmlns="http://schemas.openxmlformats.org/officeDocument/2006/custom-properties" xmlns:vt="http://schemas.openxmlformats.org/officeDocument/2006/docPropsVTypes"/>
</file>